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7ED9A151" w:rsidR="00AE691A" w:rsidRPr="00AE691A" w:rsidRDefault="0056165C" w:rsidP="004F6901">
      <w:pPr>
        <w:pStyle w:val="Title"/>
        <w:spacing w:before="0"/>
      </w:pPr>
      <w:r>
        <w:t>May</w:t>
      </w:r>
      <w:r w:rsidR="00AE691A">
        <w:t xml:space="preserve">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69A93132">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1DC06922"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385B59">
              <w:rPr>
                <w:noProof/>
                <w:webHidden/>
              </w:rPr>
              <w:t>1</w:t>
            </w:r>
            <w:r w:rsidR="00B20C29">
              <w:rPr>
                <w:noProof/>
                <w:webHidden/>
              </w:rPr>
              <w:fldChar w:fldCharType="end"/>
            </w:r>
          </w:hyperlink>
        </w:p>
        <w:p w14:paraId="23AF098B" w14:textId="41FDFA3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sidR="00385B59">
              <w:rPr>
                <w:noProof/>
                <w:webHidden/>
              </w:rPr>
              <w:t>3</w:t>
            </w:r>
            <w:r>
              <w:rPr>
                <w:noProof/>
                <w:webHidden/>
              </w:rPr>
              <w:fldChar w:fldCharType="end"/>
            </w:r>
          </w:hyperlink>
        </w:p>
        <w:p w14:paraId="0D0DDA63" w14:textId="02FED47C"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sidR="00385B59">
              <w:rPr>
                <w:noProof/>
                <w:webHidden/>
              </w:rPr>
              <w:t>3</w:t>
            </w:r>
            <w:r>
              <w:rPr>
                <w:noProof/>
                <w:webHidden/>
              </w:rPr>
              <w:fldChar w:fldCharType="end"/>
            </w:r>
          </w:hyperlink>
        </w:p>
        <w:p w14:paraId="677FC6FA" w14:textId="23A8417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sidR="00385B59">
              <w:rPr>
                <w:noProof/>
                <w:webHidden/>
              </w:rPr>
              <w:t>4</w:t>
            </w:r>
            <w:r>
              <w:rPr>
                <w:noProof/>
                <w:webHidden/>
              </w:rPr>
              <w:fldChar w:fldCharType="end"/>
            </w:r>
          </w:hyperlink>
        </w:p>
        <w:p w14:paraId="2C015BCF" w14:textId="6A21FF5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sidR="00385B59">
              <w:rPr>
                <w:noProof/>
                <w:webHidden/>
              </w:rPr>
              <w:t>4</w:t>
            </w:r>
            <w:r>
              <w:rPr>
                <w:noProof/>
                <w:webHidden/>
              </w:rPr>
              <w:fldChar w:fldCharType="end"/>
            </w:r>
          </w:hyperlink>
        </w:p>
        <w:p w14:paraId="4B2BD8C2" w14:textId="5261774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sidR="00385B59">
              <w:rPr>
                <w:noProof/>
                <w:webHidden/>
              </w:rPr>
              <w:t>7</w:t>
            </w:r>
            <w:r>
              <w:rPr>
                <w:noProof/>
                <w:webHidden/>
              </w:rPr>
              <w:fldChar w:fldCharType="end"/>
            </w:r>
          </w:hyperlink>
        </w:p>
        <w:p w14:paraId="6C276C08" w14:textId="12D81C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sidR="00385B59">
              <w:rPr>
                <w:noProof/>
                <w:webHidden/>
              </w:rPr>
              <w:t>8</w:t>
            </w:r>
            <w:r>
              <w:rPr>
                <w:noProof/>
                <w:webHidden/>
              </w:rPr>
              <w:fldChar w:fldCharType="end"/>
            </w:r>
          </w:hyperlink>
        </w:p>
        <w:p w14:paraId="3F685BC7" w14:textId="68491E7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sidR="00385B59">
              <w:rPr>
                <w:noProof/>
                <w:webHidden/>
              </w:rPr>
              <w:t>11</w:t>
            </w:r>
            <w:r>
              <w:rPr>
                <w:noProof/>
                <w:webHidden/>
              </w:rPr>
              <w:fldChar w:fldCharType="end"/>
            </w:r>
          </w:hyperlink>
        </w:p>
        <w:p w14:paraId="2195B849" w14:textId="43D576A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sidR="00385B59">
              <w:rPr>
                <w:noProof/>
                <w:webHidden/>
              </w:rPr>
              <w:t>12</w:t>
            </w:r>
            <w:r>
              <w:rPr>
                <w:noProof/>
                <w:webHidden/>
              </w:rPr>
              <w:fldChar w:fldCharType="end"/>
            </w:r>
          </w:hyperlink>
        </w:p>
        <w:p w14:paraId="07CB9DF1" w14:textId="7AB145C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sidR="00385B59">
              <w:rPr>
                <w:noProof/>
                <w:webHidden/>
              </w:rPr>
              <w:t>13</w:t>
            </w:r>
            <w:r>
              <w:rPr>
                <w:noProof/>
                <w:webHidden/>
              </w:rPr>
              <w:fldChar w:fldCharType="end"/>
            </w:r>
          </w:hyperlink>
        </w:p>
        <w:p w14:paraId="2976DCBA" w14:textId="412F9C1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sidR="00385B59">
              <w:rPr>
                <w:noProof/>
                <w:webHidden/>
              </w:rPr>
              <w:t>15</w:t>
            </w:r>
            <w:r>
              <w:rPr>
                <w:noProof/>
                <w:webHidden/>
              </w:rPr>
              <w:fldChar w:fldCharType="end"/>
            </w:r>
          </w:hyperlink>
        </w:p>
        <w:p w14:paraId="4FFE8B8F" w14:textId="6E08FD6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sidR="00385B59">
              <w:rPr>
                <w:noProof/>
                <w:webHidden/>
              </w:rPr>
              <w:t>15</w:t>
            </w:r>
            <w:r>
              <w:rPr>
                <w:noProof/>
                <w:webHidden/>
              </w:rPr>
              <w:fldChar w:fldCharType="end"/>
            </w:r>
          </w:hyperlink>
        </w:p>
        <w:p w14:paraId="733CCB6E" w14:textId="47D3550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sidR="00385B59">
              <w:rPr>
                <w:noProof/>
                <w:webHidden/>
              </w:rPr>
              <w:t>16</w:t>
            </w:r>
            <w:r>
              <w:rPr>
                <w:noProof/>
                <w:webHidden/>
              </w:rPr>
              <w:fldChar w:fldCharType="end"/>
            </w:r>
          </w:hyperlink>
        </w:p>
        <w:p w14:paraId="7E553D08" w14:textId="12F03B4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sidR="00385B59">
              <w:rPr>
                <w:noProof/>
                <w:webHidden/>
              </w:rPr>
              <w:t>21</w:t>
            </w:r>
            <w:r>
              <w:rPr>
                <w:noProof/>
                <w:webHidden/>
              </w:rPr>
              <w:fldChar w:fldCharType="end"/>
            </w:r>
          </w:hyperlink>
        </w:p>
        <w:p w14:paraId="271368B3" w14:textId="6C65C92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sidR="00385B59">
              <w:rPr>
                <w:noProof/>
                <w:webHidden/>
              </w:rPr>
              <w:t>21</w:t>
            </w:r>
            <w:r>
              <w:rPr>
                <w:noProof/>
                <w:webHidden/>
              </w:rPr>
              <w:fldChar w:fldCharType="end"/>
            </w:r>
          </w:hyperlink>
        </w:p>
        <w:p w14:paraId="2EA45A31" w14:textId="100C0CA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sidR="00385B59">
              <w:rPr>
                <w:noProof/>
                <w:webHidden/>
              </w:rPr>
              <w:t>23</w:t>
            </w:r>
            <w:r>
              <w:rPr>
                <w:noProof/>
                <w:webHidden/>
              </w:rPr>
              <w:fldChar w:fldCharType="end"/>
            </w:r>
          </w:hyperlink>
        </w:p>
        <w:p w14:paraId="7224E85C" w14:textId="531619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sidR="00385B59">
              <w:rPr>
                <w:noProof/>
                <w:webHidden/>
              </w:rPr>
              <w:t>24</w:t>
            </w:r>
            <w:r>
              <w:rPr>
                <w:noProof/>
                <w:webHidden/>
              </w:rPr>
              <w:fldChar w:fldCharType="end"/>
            </w:r>
          </w:hyperlink>
        </w:p>
        <w:p w14:paraId="0CF2F41B" w14:textId="4F3FC02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sidR="00385B59">
              <w:rPr>
                <w:noProof/>
                <w:webHidden/>
              </w:rPr>
              <w:t>27</w:t>
            </w:r>
            <w:r>
              <w:rPr>
                <w:noProof/>
                <w:webHidden/>
              </w:rPr>
              <w:fldChar w:fldCharType="end"/>
            </w:r>
          </w:hyperlink>
        </w:p>
        <w:p w14:paraId="5F8B6BD3" w14:textId="308E0B0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sidR="00385B59">
              <w:rPr>
                <w:noProof/>
                <w:webHidden/>
              </w:rPr>
              <w:t>29</w:t>
            </w:r>
            <w:r>
              <w:rPr>
                <w:noProof/>
                <w:webHidden/>
              </w:rPr>
              <w:fldChar w:fldCharType="end"/>
            </w:r>
          </w:hyperlink>
        </w:p>
        <w:p w14:paraId="02B46A74" w14:textId="79F9E3B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sidR="00385B59">
              <w:rPr>
                <w:noProof/>
                <w:webHidden/>
              </w:rPr>
              <w:t>30</w:t>
            </w:r>
            <w:r>
              <w:rPr>
                <w:noProof/>
                <w:webHidden/>
              </w:rPr>
              <w:fldChar w:fldCharType="end"/>
            </w:r>
          </w:hyperlink>
        </w:p>
        <w:p w14:paraId="5E648DB9" w14:textId="7F2AF65B"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sidR="00385B59">
              <w:rPr>
                <w:noProof/>
                <w:webHidden/>
              </w:rPr>
              <w:t>32</w:t>
            </w:r>
            <w:r>
              <w:rPr>
                <w:noProof/>
                <w:webHidden/>
              </w:rPr>
              <w:fldChar w:fldCharType="end"/>
            </w:r>
          </w:hyperlink>
        </w:p>
        <w:p w14:paraId="529DEB25" w14:textId="197D978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sidR="00385B59">
              <w:rPr>
                <w:noProof/>
                <w:webHidden/>
              </w:rPr>
              <w:t>32</w:t>
            </w:r>
            <w:r>
              <w:rPr>
                <w:noProof/>
                <w:webHidden/>
              </w:rPr>
              <w:fldChar w:fldCharType="end"/>
            </w:r>
          </w:hyperlink>
        </w:p>
        <w:p w14:paraId="0F52BB5E" w14:textId="01347C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sidR="00385B59">
              <w:rPr>
                <w:noProof/>
                <w:webHidden/>
              </w:rPr>
              <w:t>34</w:t>
            </w:r>
            <w:r>
              <w:rPr>
                <w:noProof/>
                <w:webHidden/>
              </w:rPr>
              <w:fldChar w:fldCharType="end"/>
            </w:r>
          </w:hyperlink>
        </w:p>
        <w:p w14:paraId="73EABF37" w14:textId="34DA452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sidR="00385B59">
              <w:rPr>
                <w:noProof/>
                <w:webHidden/>
              </w:rPr>
              <w:t>36</w:t>
            </w:r>
            <w:r>
              <w:rPr>
                <w:noProof/>
                <w:webHidden/>
              </w:rPr>
              <w:fldChar w:fldCharType="end"/>
            </w:r>
          </w:hyperlink>
        </w:p>
        <w:p w14:paraId="0FB6986B" w14:textId="076D798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sidR="00385B59">
              <w:rPr>
                <w:noProof/>
                <w:webHidden/>
              </w:rPr>
              <w:t>37</w:t>
            </w:r>
            <w:r>
              <w:rPr>
                <w:noProof/>
                <w:webHidden/>
              </w:rPr>
              <w:fldChar w:fldCharType="end"/>
            </w:r>
          </w:hyperlink>
        </w:p>
        <w:p w14:paraId="6B0208E0" w14:textId="57C0D96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sidR="00385B59">
              <w:rPr>
                <w:noProof/>
                <w:webHidden/>
              </w:rPr>
              <w:t>37</w:t>
            </w:r>
            <w:r>
              <w:rPr>
                <w:noProof/>
                <w:webHidden/>
              </w:rPr>
              <w:fldChar w:fldCharType="end"/>
            </w:r>
          </w:hyperlink>
        </w:p>
        <w:p w14:paraId="481B6892" w14:textId="38D9641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sidR="00385B59">
              <w:rPr>
                <w:noProof/>
                <w:webHidden/>
              </w:rPr>
              <w:t>38</w:t>
            </w:r>
            <w:r>
              <w:rPr>
                <w:noProof/>
                <w:webHidden/>
              </w:rPr>
              <w:fldChar w:fldCharType="end"/>
            </w:r>
          </w:hyperlink>
        </w:p>
        <w:p w14:paraId="5E8771CB" w14:textId="741259F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sidR="00385B59">
              <w:rPr>
                <w:noProof/>
                <w:webHidden/>
              </w:rPr>
              <w:t>40</w:t>
            </w:r>
            <w:r>
              <w:rPr>
                <w:noProof/>
                <w:webHidden/>
              </w:rPr>
              <w:fldChar w:fldCharType="end"/>
            </w:r>
          </w:hyperlink>
        </w:p>
        <w:p w14:paraId="0D2560E6" w14:textId="5618D76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sidR="00385B59">
              <w:rPr>
                <w:noProof/>
                <w:webHidden/>
              </w:rPr>
              <w:t>40</w:t>
            </w:r>
            <w:r>
              <w:rPr>
                <w:noProof/>
                <w:webHidden/>
              </w:rPr>
              <w:fldChar w:fldCharType="end"/>
            </w:r>
          </w:hyperlink>
        </w:p>
        <w:p w14:paraId="6E031D76" w14:textId="02E1725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sidR="00385B59">
              <w:rPr>
                <w:noProof/>
                <w:webHidden/>
              </w:rPr>
              <w:t>43</w:t>
            </w:r>
            <w:r>
              <w:rPr>
                <w:noProof/>
                <w:webHidden/>
              </w:rPr>
              <w:fldChar w:fldCharType="end"/>
            </w:r>
          </w:hyperlink>
        </w:p>
        <w:p w14:paraId="088E23C5" w14:textId="64AEC95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sidR="00385B59">
              <w:rPr>
                <w:noProof/>
                <w:webHidden/>
              </w:rPr>
              <w:t>45</w:t>
            </w:r>
            <w:r>
              <w:rPr>
                <w:noProof/>
                <w:webHidden/>
              </w:rPr>
              <w:fldChar w:fldCharType="end"/>
            </w:r>
          </w:hyperlink>
        </w:p>
        <w:p w14:paraId="4FFEDF42" w14:textId="1B23F70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sidR="00385B59">
              <w:rPr>
                <w:noProof/>
                <w:webHidden/>
              </w:rPr>
              <w:t>51</w:t>
            </w:r>
            <w:r>
              <w:rPr>
                <w:noProof/>
                <w:webHidden/>
              </w:rPr>
              <w:fldChar w:fldCharType="end"/>
            </w:r>
          </w:hyperlink>
        </w:p>
        <w:p w14:paraId="7FC7C4A2" w14:textId="504C1D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sidR="00385B59">
              <w:rPr>
                <w:noProof/>
                <w:webHidden/>
              </w:rPr>
              <w:t>52</w:t>
            </w:r>
            <w:r>
              <w:rPr>
                <w:noProof/>
                <w:webHidden/>
              </w:rPr>
              <w:fldChar w:fldCharType="end"/>
            </w:r>
          </w:hyperlink>
        </w:p>
        <w:p w14:paraId="2DCF7D01" w14:textId="0F9DA1D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sidR="00385B59">
              <w:rPr>
                <w:noProof/>
                <w:webHidden/>
              </w:rPr>
              <w:t>53</w:t>
            </w:r>
            <w:r>
              <w:rPr>
                <w:noProof/>
                <w:webHidden/>
              </w:rPr>
              <w:fldChar w:fldCharType="end"/>
            </w:r>
          </w:hyperlink>
        </w:p>
        <w:p w14:paraId="0BFB5679" w14:textId="716F683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sidR="00385B59">
              <w:rPr>
                <w:noProof/>
                <w:webHidden/>
              </w:rPr>
              <w:t>53</w:t>
            </w:r>
            <w:r>
              <w:rPr>
                <w:noProof/>
                <w:webHidden/>
              </w:rPr>
              <w:fldChar w:fldCharType="end"/>
            </w:r>
          </w:hyperlink>
        </w:p>
        <w:p w14:paraId="443121E5" w14:textId="6AC3291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sidR="00385B59">
              <w:rPr>
                <w:noProof/>
                <w:webHidden/>
              </w:rPr>
              <w:t>54</w:t>
            </w:r>
            <w:r>
              <w:rPr>
                <w:noProof/>
                <w:webHidden/>
              </w:rPr>
              <w:fldChar w:fldCharType="end"/>
            </w:r>
          </w:hyperlink>
        </w:p>
        <w:p w14:paraId="2BEE220A" w14:textId="66AF44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sidR="00385B59">
              <w:rPr>
                <w:noProof/>
                <w:webHidden/>
              </w:rPr>
              <w:t>54</w:t>
            </w:r>
            <w:r>
              <w:rPr>
                <w:noProof/>
                <w:webHidden/>
              </w:rPr>
              <w:fldChar w:fldCharType="end"/>
            </w:r>
          </w:hyperlink>
        </w:p>
        <w:p w14:paraId="699C96EC" w14:textId="16139DA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sidR="00385B59">
              <w:rPr>
                <w:noProof/>
                <w:webHidden/>
              </w:rPr>
              <w:t>55</w:t>
            </w:r>
            <w:r>
              <w:rPr>
                <w:noProof/>
                <w:webHidden/>
              </w:rPr>
              <w:fldChar w:fldCharType="end"/>
            </w:r>
          </w:hyperlink>
        </w:p>
        <w:p w14:paraId="3756CBE7" w14:textId="717CE11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sidR="00385B59">
              <w:rPr>
                <w:noProof/>
                <w:webHidden/>
              </w:rPr>
              <w:t>55</w:t>
            </w:r>
            <w:r>
              <w:rPr>
                <w:noProof/>
                <w:webHidden/>
              </w:rPr>
              <w:fldChar w:fldCharType="end"/>
            </w:r>
          </w:hyperlink>
        </w:p>
        <w:p w14:paraId="17D9338A" w14:textId="353F908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sidR="00385B59">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3"/>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68BB4359" w:rsidR="004B471B" w:rsidRDefault="004B471B" w:rsidP="004B471B">
      <w:r>
        <w:t>Across Virginia, the estimate of adults who identify as lesbian, gay, bisexual or trans</w:t>
      </w:r>
      <w:r w:rsidR="00413A23">
        <w:t>gender</w:t>
      </w:r>
      <w:r>
        <w:t xml:space="preserve">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1A35B266"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3"/>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6B141C76"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413A2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w:t>
      </w:r>
      <w:r w:rsidR="00413A23">
        <w:t>care</w:t>
      </w:r>
      <w:r>
        <w:t>-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6F85817E" w14:textId="3B813F9C"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r w:rsidR="004B2688">
        <w:t xml:space="preserve"> </w:t>
      </w:r>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46FB68E3" w:rsidR="00BA1202" w:rsidRDefault="00BA1202" w:rsidP="00BA1202">
      <w:r>
        <w:t>Figure 5.4 below shows how the ALICE threshold, or the real cost of living, for Albemarle County has increased over the past decade. In 2010, this threshold for survival was $50,000 for households under 65; this grew to $7</w:t>
      </w:r>
      <w:r w:rsidR="00DA5ABB">
        <w:t>5</w:t>
      </w:r>
      <w:r>
        <w:t>,000 in 202</w:t>
      </w:r>
      <w:r w:rsidR="00DA5ABB">
        <w:t>3</w:t>
      </w:r>
      <w:r>
        <w:t>.</w:t>
      </w:r>
    </w:p>
    <w:p w14:paraId="2BD7FA3B" w14:textId="5379C55A" w:rsidR="00575FB5" w:rsidRDefault="00B933D3">
      <w:pPr>
        <w:pStyle w:val="CaptionedFigure"/>
        <w:framePr w:wrap="notBeside"/>
      </w:pPr>
      <w:bookmarkStart w:id="58" w:name="X6af814494e65354720cbbf3b1b9a65bae702223"/>
      <w:bookmarkEnd w:id="55"/>
      <w:r>
        <w:rPr>
          <w:noProof/>
        </w:rPr>
        <w:drawing>
          <wp:inline distT="0" distB="0" distL="0" distR="0" wp14:anchorId="708FE681" wp14:editId="75A88E46">
            <wp:extent cx="5648325" cy="3567430"/>
            <wp:effectExtent l="0" t="0" r="3175" b="1270"/>
            <wp:docPr id="2086115720" name="Picture 4" descr="ALICE Thresholds 2010-2023. The ALICE threshold for households under 65 years old was $75,000 in 2023 and $65,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Thresholds 2010-2023. The ALICE threshold for households under 65 years old was $75,000 in 2023 and $65,000 for 65 years and olde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48325" cy="3567430"/>
                    </a:xfrm>
                    <a:prstGeom prst="rect">
                      <a:avLst/>
                    </a:prstGeom>
                    <a:noFill/>
                    <a:ln>
                      <a:noFill/>
                    </a:ln>
                  </pic:spPr>
                </pic:pic>
              </a:graphicData>
            </a:graphic>
          </wp:inline>
        </w:drawing>
      </w:r>
    </w:p>
    <w:p w14:paraId="2BD7FA3C" w14:textId="7CBCE4F5" w:rsidR="00575FB5" w:rsidRDefault="00A64545">
      <w:pPr>
        <w:pStyle w:val="ImageCaption"/>
      </w:pPr>
      <w:r>
        <w:t>Figure 5.4: ALICE Thresholds 2010-202</w:t>
      </w:r>
      <w:r w:rsidR="00B933D3">
        <w:t>3</w:t>
      </w:r>
      <w:r>
        <w:t>. The ALICE threshold for households under 65 years old was $</w:t>
      </w:r>
      <w:r w:rsidR="00DA5ABB">
        <w:t>75</w:t>
      </w:r>
      <w:r>
        <w:t>,000 in 202</w:t>
      </w:r>
      <w:r w:rsidR="00DA5ABB">
        <w:t>3</w:t>
      </w:r>
      <w:r>
        <w:t xml:space="preserve"> and $6</w:t>
      </w:r>
      <w:r w:rsidR="00B933D3">
        <w:t>5</w:t>
      </w:r>
      <w:r>
        <w:t>,000 for 65 years and older.</w:t>
      </w:r>
    </w:p>
    <w:p w14:paraId="05082575" w14:textId="6B20A640" w:rsidR="00DE0C3B" w:rsidRPr="00DE0C3B" w:rsidRDefault="00DE0C3B" w:rsidP="00DE0C3B">
      <w:pPr>
        <w:rPr>
          <w:i/>
          <w:sz w:val="20"/>
          <w:szCs w:val="20"/>
        </w:rPr>
      </w:pPr>
      <w:r>
        <w:t xml:space="preserve">The percentages of households with incomes below the poverty line and under the ALICE </w:t>
      </w:r>
      <w:r>
        <w:lastRenderedPageBreak/>
        <w:t>threshold differs across race and ethnicity (Figure 5.5):</w:t>
      </w:r>
    </w:p>
    <w:p w14:paraId="2BD7FA3D" w14:textId="62644808" w:rsidR="00575FB5" w:rsidRDefault="00F1608F">
      <w:pPr>
        <w:pStyle w:val="CaptionedFigure"/>
        <w:framePr w:wrap="notBeside"/>
      </w:pPr>
      <w:r>
        <w:rPr>
          <w:noProof/>
        </w:rPr>
        <w:drawing>
          <wp:inline distT="0" distB="0" distL="0" distR="0" wp14:anchorId="5AA68C84" wp14:editId="3C2C53B1">
            <wp:extent cx="5648325" cy="3567430"/>
            <wp:effectExtent l="0" t="0" r="3175" b="1270"/>
            <wp:docPr id="2066033978" name="Picture 7" descr="ALICE Households by Race/Ethnicit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 Households by Race/Ethnicity, 202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48325" cy="3567430"/>
                    </a:xfrm>
                    <a:prstGeom prst="rect">
                      <a:avLst/>
                    </a:prstGeom>
                    <a:noFill/>
                    <a:ln>
                      <a:noFill/>
                    </a:ln>
                  </pic:spPr>
                </pic:pic>
              </a:graphicData>
            </a:graphic>
          </wp:inline>
        </w:drawing>
      </w:r>
    </w:p>
    <w:p w14:paraId="2BD7FA3E" w14:textId="0F8D7ED6" w:rsidR="00575FB5" w:rsidRDefault="00A64545">
      <w:pPr>
        <w:pStyle w:val="ImageCaption"/>
      </w:pPr>
      <w:r>
        <w:t>Figure 5.5: ALICE Households by Race/Ethnicity, 202</w:t>
      </w:r>
      <w:r w:rsidR="00D86588">
        <w:t>3</w:t>
      </w:r>
      <w:r>
        <w:t>.</w:t>
      </w:r>
    </w:p>
    <w:p w14:paraId="1F558295" w14:textId="30262665" w:rsidR="00DD17D2" w:rsidRDefault="00DD17D2" w:rsidP="00DD17D2">
      <w:r>
        <w:t xml:space="preserve">Overall, </w:t>
      </w:r>
      <w:r w:rsidR="00D86588">
        <w:t>8</w:t>
      </w:r>
      <w:r>
        <w:t xml:space="preserve">% of households in Albemarle are earning incomes below the federal poverty line and </w:t>
      </w:r>
      <w:r w:rsidR="00D86588">
        <w:t>29</w:t>
      </w:r>
      <w:r>
        <w:t xml:space="preserve">% of families earn above this amount but below the ALICE threshold, meaning they struggle to afford their basic needs. For Black and Hispanic households, the percent earning below the ALICE threshold is even higher—at </w:t>
      </w:r>
      <w:r w:rsidR="00D86588">
        <w:t>42</w:t>
      </w:r>
      <w:r>
        <w:t xml:space="preserve">% and </w:t>
      </w:r>
      <w:r w:rsidR="00D86588">
        <w:t>41</w:t>
      </w:r>
      <w:r>
        <w:t>%, respectively.</w:t>
      </w:r>
    </w:p>
    <w:p w14:paraId="661E1173" w14:textId="53785A57" w:rsidR="00901463" w:rsidRDefault="00C012EB" w:rsidP="00DD17D2">
      <w:r>
        <w:t xml:space="preserve">Households earning below the ALICE threshold </w:t>
      </w:r>
      <w:r w:rsidR="00AB5E4E">
        <w:t xml:space="preserve">can be found in every area of the county, with some </w:t>
      </w:r>
      <w:r w:rsidR="00C021DE">
        <w:t xml:space="preserve">variation across </w:t>
      </w:r>
      <w:r w:rsidR="00AB5E4E">
        <w:t>districts</w:t>
      </w:r>
      <w:r w:rsidR="00C021DE">
        <w:t>.</w:t>
      </w:r>
      <w:r w:rsidR="00AB5E4E">
        <w:t xml:space="preserve"> </w:t>
      </w:r>
      <w:r w:rsidR="00EC71E8">
        <w:t xml:space="preserve">While most magisterial districts </w:t>
      </w:r>
      <w:r w:rsidR="00A2178E">
        <w:t xml:space="preserve">have between 23% and 29% ALICE households, </w:t>
      </w:r>
      <w:proofErr w:type="gramStart"/>
      <w:r w:rsidR="00A2178E">
        <w:t>similar to</w:t>
      </w:r>
      <w:proofErr w:type="gramEnd"/>
      <w:r w:rsidR="00A2178E">
        <w:t xml:space="preserve"> the overall county</w:t>
      </w:r>
      <w:r w:rsidR="00523091">
        <w:t xml:space="preserve"> measure, 45% of households in the Jack Jouett district </w:t>
      </w:r>
      <w:r w:rsidR="008D067E">
        <w:t xml:space="preserve">are ALICE households: </w:t>
      </w:r>
      <w:r w:rsidR="008D067E">
        <w:t>asset limited, income constrained, employed</w:t>
      </w:r>
      <w:r w:rsidR="00361F5D">
        <w:t xml:space="preserve"> </w:t>
      </w:r>
      <w:r w:rsidR="00361F5D">
        <w:t>(Figure 5.6)</w:t>
      </w:r>
      <w:r w:rsidR="00361F5D">
        <w:t xml:space="preserve">. </w:t>
      </w:r>
      <w:r w:rsidR="00F06F47">
        <w:t>Including</w:t>
      </w:r>
      <w:r w:rsidR="0036320A">
        <w:t xml:space="preserve"> those </w:t>
      </w:r>
      <w:r w:rsidR="00F06F47">
        <w:t xml:space="preserve">earning below the federal poverty threshold, </w:t>
      </w:r>
      <w:r w:rsidR="00AE527D">
        <w:t xml:space="preserve">over half of households </w:t>
      </w:r>
      <w:r w:rsidR="00AE527D">
        <w:t xml:space="preserve">in the </w:t>
      </w:r>
      <w:r w:rsidR="00F06F47">
        <w:t xml:space="preserve">Jack Jouett district </w:t>
      </w:r>
      <w:r w:rsidR="00AE527D">
        <w:t xml:space="preserve">(57%) are struggling to </w:t>
      </w:r>
      <w:r w:rsidR="00F54662">
        <w:t xml:space="preserve">meet </w:t>
      </w:r>
      <w:r w:rsidR="00F54662">
        <w:t>their basic needs</w:t>
      </w:r>
      <w:r w:rsidR="00F54662">
        <w:t>.</w:t>
      </w:r>
    </w:p>
    <w:p w14:paraId="5FEA3A70" w14:textId="70CF881A" w:rsidR="00F13397" w:rsidRDefault="00F13397" w:rsidP="00F13397">
      <w:pPr>
        <w:pStyle w:val="CaptionedFigure"/>
        <w:framePr w:wrap="notBeside"/>
      </w:pPr>
      <w:r>
        <w:rPr>
          <w:noProof/>
        </w:rPr>
        <w:lastRenderedPageBreak/>
        <w:drawing>
          <wp:inline distT="0" distB="0" distL="0" distR="0" wp14:anchorId="1CEFAC77" wp14:editId="29D66076">
            <wp:extent cx="5420032" cy="3423422"/>
            <wp:effectExtent l="0" t="0" r="3175" b="5715"/>
            <wp:docPr id="2059748417" name="Picture 6" descr="ALICE Households by District,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ICE Households by District, 20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43168" cy="3438035"/>
                    </a:xfrm>
                    <a:prstGeom prst="rect">
                      <a:avLst/>
                    </a:prstGeom>
                    <a:noFill/>
                    <a:ln>
                      <a:noFill/>
                    </a:ln>
                  </pic:spPr>
                </pic:pic>
              </a:graphicData>
            </a:graphic>
          </wp:inline>
        </w:drawing>
      </w:r>
    </w:p>
    <w:p w14:paraId="609684B7" w14:textId="61C81BFD" w:rsidR="00C021DE" w:rsidRDefault="00C021DE" w:rsidP="00C021DE">
      <w:pPr>
        <w:pStyle w:val="ImageCaption"/>
      </w:pPr>
      <w:bookmarkStart w:id="59" w:name="_Toc196817683"/>
      <w:bookmarkStart w:id="60" w:name="housing-renters-and-owners"/>
      <w:bookmarkEnd w:id="58"/>
      <w:r>
        <w:t>Figure 5.</w:t>
      </w:r>
      <w:r>
        <w:t>6</w:t>
      </w:r>
      <w:r>
        <w:t xml:space="preserve">: ALICE Households by </w:t>
      </w:r>
      <w:r w:rsidR="00DF5157">
        <w:t>Magisterial District</w:t>
      </w:r>
      <w:r>
        <w:t>, 2023.</w:t>
      </w:r>
    </w:p>
    <w:p w14:paraId="2BD7FA3F" w14:textId="5E14D75A" w:rsidR="00575FB5" w:rsidRDefault="00A64545" w:rsidP="00FE2343">
      <w:pPr>
        <w:pStyle w:val="Heading3"/>
      </w:pPr>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1EBAC107"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w:t>
      </w:r>
      <w:r w:rsidR="00A57E13">
        <w:t>7</w:t>
      </w:r>
      <w:r>
        <w:t>).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7"/>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5959A552" w:rsidR="00575FB5" w:rsidRDefault="00A64545">
      <w:pPr>
        <w:pStyle w:val="ImageCaption"/>
      </w:pPr>
      <w:r>
        <w:t>Figure 5.</w:t>
      </w:r>
      <w:r w:rsidR="00A57E13">
        <w:t>7</w:t>
      </w:r>
      <w:r>
        <w:t xml:space="preserve">: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8"/>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097D55FE" w:rsidR="00575FB5" w:rsidRDefault="00A64545">
      <w:pPr>
        <w:pStyle w:val="ImageCaption"/>
      </w:pPr>
      <w:r>
        <w:t>Figure 5.</w:t>
      </w:r>
      <w:r w:rsidR="00A57E13">
        <w:t>8</w:t>
      </w:r>
      <w:r>
        <w:t>: Gross Rent by Census Tract, 2023. Monthly rents vary in the county from $1,100 to $2,500.</w:t>
      </w:r>
    </w:p>
    <w:p w14:paraId="1786BCD5" w14:textId="79BC19B6"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w:t>
      </w:r>
      <w:r w:rsidR="00A57E13">
        <w:t>8</w:t>
      </w:r>
      <w:r>
        <w:t xml:space="preserve">). </w:t>
      </w:r>
    </w:p>
    <w:p w14:paraId="382A76D0" w14:textId="60DF29AA" w:rsidR="00C873B2" w:rsidRDefault="00C873B2" w:rsidP="00C873B2">
      <w:r>
        <w:t xml:space="preserve">The impact of high rental costs on economic security is evident in estimates of how much of a household’s income goes towards housing. A household </w:t>
      </w:r>
      <w:r w:rsidR="00F55B73">
        <w:t>is</w:t>
      </w:r>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w:t>
      </w:r>
      <w:r w:rsidR="00F55B73">
        <w:t>9</w:t>
      </w:r>
      <w:r>
        <w:t>).</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11C3E167" w:rsidR="00575FB5" w:rsidRDefault="00A64545">
      <w:pPr>
        <w:pStyle w:val="ImageCaption"/>
      </w:pPr>
      <w:r>
        <w:t>Figure 5.</w:t>
      </w:r>
      <w:r w:rsidR="00F55B73">
        <w:t>9</w:t>
      </w:r>
      <w:r>
        <w:t>: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50"/>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0B0AA9DD" w:rsidR="00575FB5" w:rsidRDefault="00A64545">
      <w:pPr>
        <w:pStyle w:val="ImageCaption"/>
      </w:pPr>
      <w:r>
        <w:t>Figure 5.</w:t>
      </w:r>
      <w:r w:rsidR="00F55B73">
        <w:t>10</w:t>
      </w:r>
      <w:r>
        <w:t>: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1"/>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684390A8" w:rsidR="000F069D" w:rsidRDefault="00A64545" w:rsidP="000F069D">
      <w:pPr>
        <w:pStyle w:val="ImageCaption"/>
      </w:pPr>
      <w:r>
        <w:t>Figure 5.1</w:t>
      </w:r>
      <w:r w:rsidR="00F55B73">
        <w:t>1</w:t>
      </w:r>
      <w:r>
        <w:t>: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16967CE1" w14:textId="05212160" w:rsidR="009E665A" w:rsidRDefault="000F069D" w:rsidP="00A905C1">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5EA2D51" w14:textId="77777777" w:rsidR="00A905C1" w:rsidRPr="00A905C1" w:rsidRDefault="00A905C1" w:rsidP="00A905C1"/>
    <w:p w14:paraId="64726B92" w14:textId="501D7ECE" w:rsidR="000F069D" w:rsidRDefault="000F069D" w:rsidP="00707C09">
      <w:pPr>
        <w:pStyle w:val="Heading2"/>
      </w:pPr>
      <w:bookmarkStart w:id="69" w:name="_Toc196817687"/>
      <w:r>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 xml:space="preserve">Elizabeth Mitchell, Senior Research Specialist, Center for Community Partnerships, </w:t>
      </w:r>
      <w:r>
        <w:lastRenderedPageBreak/>
        <w:t>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68B9BFE2" w14:textId="77777777" w:rsidR="008E7532" w:rsidRDefault="000F069D" w:rsidP="000F069D">
      <w:pPr>
        <w:pStyle w:val="ListParagraph"/>
        <w:numPr>
          <w:ilvl w:val="0"/>
          <w:numId w:val="28"/>
        </w:numPr>
      </w:pPr>
      <w:r>
        <w:t>Jess Harris, Assistant Director of Community Research, Center for Community Partnerships, University of Virginia; report review and editing</w:t>
      </w:r>
    </w:p>
    <w:p w14:paraId="6D90A89C" w14:textId="77777777" w:rsidR="00B26B0A" w:rsidRDefault="00B26B0A" w:rsidP="00B26B0A">
      <w:pPr>
        <w:pStyle w:val="ListParagraph"/>
        <w:numPr>
          <w:ilvl w:val="0"/>
          <w:numId w:val="28"/>
        </w:numPr>
      </w:pPr>
      <w:bookmarkStart w:id="70" w:name="_gfz90s554fy3" w:colFirst="0" w:colLast="0"/>
      <w:bookmarkStart w:id="71" w:name="_Toc196817688"/>
      <w:bookmarkEnd w:id="70"/>
      <w:r>
        <w:t>Jesse Brookins, Director, Albemarle County; project guidance and report review</w:t>
      </w:r>
    </w:p>
    <w:p w14:paraId="61A1541E" w14:textId="77777777" w:rsidR="00B26B0A" w:rsidRDefault="00B26B0A" w:rsidP="00B26B0A">
      <w:pPr>
        <w:pStyle w:val="ListParagraph"/>
        <w:numPr>
          <w:ilvl w:val="0"/>
          <w:numId w:val="28"/>
        </w:numPr>
      </w:pPr>
      <w:r>
        <w:t>Tamara Ryan, Coordinator, Albemarle County; project guidance and report review</w:t>
      </w:r>
    </w:p>
    <w:p w14:paraId="69174407" w14:textId="77777777" w:rsidR="000F069D" w:rsidRDefault="000F069D" w:rsidP="00FE2343">
      <w:pPr>
        <w:pStyle w:val="Heading3"/>
      </w:pPr>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2"/>
          <w:headerReference w:type="default" r:id="rId53"/>
          <w:headerReference w:type="first" r:id="rId54"/>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5"/>
      <w:headerReference w:type="default" r:id="rId56"/>
      <w:headerReference w:type="first" r:id="rId57"/>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A78DD" w14:textId="77777777" w:rsidR="009C25DD" w:rsidRDefault="009C25DD">
      <w:pPr>
        <w:spacing w:after="0"/>
      </w:pPr>
      <w:r>
        <w:separator/>
      </w:r>
    </w:p>
  </w:endnote>
  <w:endnote w:type="continuationSeparator" w:id="0">
    <w:p w14:paraId="7760772E" w14:textId="77777777" w:rsidR="009C25DD" w:rsidRDefault="009C2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5F78D" w14:textId="77777777" w:rsidR="009C25DD" w:rsidRDefault="009C25DD" w:rsidP="00BB48F2">
      <w:pPr>
        <w:spacing w:after="0"/>
      </w:pPr>
      <w:r>
        <w:separator/>
      </w:r>
    </w:p>
  </w:footnote>
  <w:footnote w:type="continuationSeparator" w:id="0">
    <w:p w14:paraId="27F7AA7E" w14:textId="77777777" w:rsidR="009C25DD" w:rsidRDefault="009C25DD">
      <w:r>
        <w:continuationSeparator/>
      </w:r>
    </w:p>
  </w:footnote>
  <w:footnote w:type="continuationNotice" w:id="1">
    <w:p w14:paraId="3A91EB26" w14:textId="77777777" w:rsidR="009C25DD" w:rsidRDefault="009C25DD">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9"/>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20"/>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 w:numId="29" w16cid:durableId="215627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55EB6"/>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246E7"/>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1F5D"/>
    <w:rsid w:val="0036320A"/>
    <w:rsid w:val="0036777D"/>
    <w:rsid w:val="00372971"/>
    <w:rsid w:val="00373C52"/>
    <w:rsid w:val="00385B59"/>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3A23"/>
    <w:rsid w:val="0041615D"/>
    <w:rsid w:val="00416959"/>
    <w:rsid w:val="00427841"/>
    <w:rsid w:val="00431123"/>
    <w:rsid w:val="0044312C"/>
    <w:rsid w:val="00453536"/>
    <w:rsid w:val="004547FC"/>
    <w:rsid w:val="004554D0"/>
    <w:rsid w:val="00455C8D"/>
    <w:rsid w:val="00455DDE"/>
    <w:rsid w:val="00456400"/>
    <w:rsid w:val="00462184"/>
    <w:rsid w:val="00470646"/>
    <w:rsid w:val="004739D0"/>
    <w:rsid w:val="00481E0E"/>
    <w:rsid w:val="00490AE6"/>
    <w:rsid w:val="004A4EAA"/>
    <w:rsid w:val="004B2688"/>
    <w:rsid w:val="004B471B"/>
    <w:rsid w:val="004C4F3A"/>
    <w:rsid w:val="004D6133"/>
    <w:rsid w:val="004D658D"/>
    <w:rsid w:val="004E5AAD"/>
    <w:rsid w:val="004F5E2E"/>
    <w:rsid w:val="004F6901"/>
    <w:rsid w:val="00501898"/>
    <w:rsid w:val="0051155E"/>
    <w:rsid w:val="00523091"/>
    <w:rsid w:val="00534292"/>
    <w:rsid w:val="00551A81"/>
    <w:rsid w:val="005530AC"/>
    <w:rsid w:val="00560AF8"/>
    <w:rsid w:val="0056165C"/>
    <w:rsid w:val="005711A4"/>
    <w:rsid w:val="005731D7"/>
    <w:rsid w:val="005731E5"/>
    <w:rsid w:val="00575372"/>
    <w:rsid w:val="00575CD2"/>
    <w:rsid w:val="00575FB5"/>
    <w:rsid w:val="00576D6B"/>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0FFB"/>
    <w:rsid w:val="006A33FC"/>
    <w:rsid w:val="006A66CF"/>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067E"/>
    <w:rsid w:val="008D5142"/>
    <w:rsid w:val="008D5B9F"/>
    <w:rsid w:val="008E7532"/>
    <w:rsid w:val="008F1ACB"/>
    <w:rsid w:val="008F4675"/>
    <w:rsid w:val="0090066E"/>
    <w:rsid w:val="00901463"/>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10BE"/>
    <w:rsid w:val="009A4B6A"/>
    <w:rsid w:val="009B632C"/>
    <w:rsid w:val="009C25DD"/>
    <w:rsid w:val="009C6494"/>
    <w:rsid w:val="009D307E"/>
    <w:rsid w:val="009D4EF7"/>
    <w:rsid w:val="009E665A"/>
    <w:rsid w:val="009F066C"/>
    <w:rsid w:val="00A053BB"/>
    <w:rsid w:val="00A06356"/>
    <w:rsid w:val="00A16E8B"/>
    <w:rsid w:val="00A2178E"/>
    <w:rsid w:val="00A23AF8"/>
    <w:rsid w:val="00A3228C"/>
    <w:rsid w:val="00A347FA"/>
    <w:rsid w:val="00A40414"/>
    <w:rsid w:val="00A57E13"/>
    <w:rsid w:val="00A57F31"/>
    <w:rsid w:val="00A61A91"/>
    <w:rsid w:val="00A64545"/>
    <w:rsid w:val="00A67D09"/>
    <w:rsid w:val="00A70A1E"/>
    <w:rsid w:val="00A777C1"/>
    <w:rsid w:val="00A80567"/>
    <w:rsid w:val="00A868D4"/>
    <w:rsid w:val="00A905C1"/>
    <w:rsid w:val="00AA3352"/>
    <w:rsid w:val="00AB4073"/>
    <w:rsid w:val="00AB5E4E"/>
    <w:rsid w:val="00AC00AF"/>
    <w:rsid w:val="00AC013B"/>
    <w:rsid w:val="00AC5504"/>
    <w:rsid w:val="00AE28B3"/>
    <w:rsid w:val="00AE33D0"/>
    <w:rsid w:val="00AE527D"/>
    <w:rsid w:val="00AE691A"/>
    <w:rsid w:val="00AE774B"/>
    <w:rsid w:val="00AF20CB"/>
    <w:rsid w:val="00AF29CA"/>
    <w:rsid w:val="00B03568"/>
    <w:rsid w:val="00B13B53"/>
    <w:rsid w:val="00B20C29"/>
    <w:rsid w:val="00B26B0A"/>
    <w:rsid w:val="00B27186"/>
    <w:rsid w:val="00B31E71"/>
    <w:rsid w:val="00B320AF"/>
    <w:rsid w:val="00B51765"/>
    <w:rsid w:val="00B53382"/>
    <w:rsid w:val="00B54147"/>
    <w:rsid w:val="00B545D7"/>
    <w:rsid w:val="00B61D6D"/>
    <w:rsid w:val="00B648D9"/>
    <w:rsid w:val="00B67EB3"/>
    <w:rsid w:val="00B75A8F"/>
    <w:rsid w:val="00B81916"/>
    <w:rsid w:val="00B86A92"/>
    <w:rsid w:val="00B927D3"/>
    <w:rsid w:val="00B933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012EB"/>
    <w:rsid w:val="00C021DE"/>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86588"/>
    <w:rsid w:val="00DA0A7C"/>
    <w:rsid w:val="00DA1DA8"/>
    <w:rsid w:val="00DA4520"/>
    <w:rsid w:val="00DA5ABB"/>
    <w:rsid w:val="00DB4138"/>
    <w:rsid w:val="00DD17D2"/>
    <w:rsid w:val="00DD2B92"/>
    <w:rsid w:val="00DD7491"/>
    <w:rsid w:val="00DE0C3B"/>
    <w:rsid w:val="00DE273F"/>
    <w:rsid w:val="00DF5157"/>
    <w:rsid w:val="00E01A3D"/>
    <w:rsid w:val="00E15458"/>
    <w:rsid w:val="00E45E51"/>
    <w:rsid w:val="00E46C70"/>
    <w:rsid w:val="00E479F0"/>
    <w:rsid w:val="00E677FF"/>
    <w:rsid w:val="00E70DD5"/>
    <w:rsid w:val="00E71C1B"/>
    <w:rsid w:val="00E824D1"/>
    <w:rsid w:val="00E92FD9"/>
    <w:rsid w:val="00EA0593"/>
    <w:rsid w:val="00EA07F5"/>
    <w:rsid w:val="00EA5ED9"/>
    <w:rsid w:val="00EB1D87"/>
    <w:rsid w:val="00EB7A60"/>
    <w:rsid w:val="00EC10D7"/>
    <w:rsid w:val="00EC71E8"/>
    <w:rsid w:val="00EC77C5"/>
    <w:rsid w:val="00ED394D"/>
    <w:rsid w:val="00EE588C"/>
    <w:rsid w:val="00EE6BC7"/>
    <w:rsid w:val="00F05356"/>
    <w:rsid w:val="00F06F47"/>
    <w:rsid w:val="00F10C8F"/>
    <w:rsid w:val="00F13397"/>
    <w:rsid w:val="00F1608F"/>
    <w:rsid w:val="00F27949"/>
    <w:rsid w:val="00F519AA"/>
    <w:rsid w:val="00F535D2"/>
    <w:rsid w:val="00F54662"/>
    <w:rsid w:val="00F55B73"/>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5.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8.xm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9.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4.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4</Pages>
  <Words>13890</Words>
  <Characters>7917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Mitchell, Elizabeth Ann (eam5hc)</cp:lastModifiedBy>
  <cp:revision>52</cp:revision>
  <cp:lastPrinted>2025-04-23T18:15:00Z</cp:lastPrinted>
  <dcterms:created xsi:type="dcterms:W3CDTF">2025-04-23T18:15:00Z</dcterms:created>
  <dcterms:modified xsi:type="dcterms:W3CDTF">2025-06-25T16: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